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95F3D" w14:textId="023AF323" w:rsidR="006A5A57" w:rsidRDefault="00CA45AA" w:rsidP="00CA45AA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2A8E3585" wp14:editId="0163BD11">
            <wp:simplePos x="0" y="0"/>
            <wp:positionH relativeFrom="margin">
              <wp:align>center</wp:align>
            </wp:positionH>
            <wp:positionV relativeFrom="paragraph">
              <wp:posOffset>142875</wp:posOffset>
            </wp:positionV>
            <wp:extent cx="1895475" cy="680085"/>
            <wp:effectExtent l="0" t="0" r="0" b="0"/>
            <wp:wrapTight wrapText="bothSides">
              <wp:wrapPolygon edited="0">
                <wp:start x="0" y="0"/>
                <wp:lineTo x="0" y="21176"/>
                <wp:lineTo x="21491" y="21176"/>
                <wp:lineTo x="21491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B22CB" w14:textId="77777777" w:rsidR="00CA45AA" w:rsidRDefault="00CA45AA">
      <w:pPr>
        <w:pStyle w:val="Title"/>
        <w:rPr>
          <w:u w:val="thick"/>
        </w:rPr>
      </w:pPr>
    </w:p>
    <w:p w14:paraId="4742BF06" w14:textId="77777777" w:rsidR="00CA45AA" w:rsidRDefault="00CA45AA" w:rsidP="00CA45AA">
      <w:pPr>
        <w:pStyle w:val="Title"/>
        <w:ind w:left="0"/>
        <w:jc w:val="left"/>
        <w:rPr>
          <w:u w:val="thick"/>
        </w:rPr>
      </w:pPr>
    </w:p>
    <w:p w14:paraId="6BE792D4" w14:textId="1C67700F" w:rsidR="006A5A57" w:rsidRDefault="00363EAE">
      <w:pPr>
        <w:pStyle w:val="Title"/>
        <w:rPr>
          <w:u w:val="none"/>
        </w:rPr>
      </w:pPr>
      <w:r>
        <w:rPr>
          <w:u w:val="thick"/>
        </w:rPr>
        <w:t>NOTICE OF MEETING</w:t>
      </w:r>
    </w:p>
    <w:p w14:paraId="2DF8CFE5" w14:textId="77777777" w:rsidR="006A5A57" w:rsidRDefault="00363EAE">
      <w:pPr>
        <w:spacing w:before="66"/>
        <w:ind w:left="2624" w:right="2444"/>
        <w:jc w:val="center"/>
        <w:rPr>
          <w:sz w:val="24"/>
        </w:rPr>
      </w:pPr>
      <w:r>
        <w:rPr>
          <w:sz w:val="24"/>
        </w:rPr>
        <w:t>Per Idaho Code Idaho Code 74-202</w:t>
      </w:r>
    </w:p>
    <w:p w14:paraId="3D4C47DA" w14:textId="77777777" w:rsidR="006A5A57" w:rsidRDefault="006A5A57">
      <w:pPr>
        <w:pStyle w:val="BodyText"/>
        <w:rPr>
          <w:sz w:val="20"/>
        </w:rPr>
      </w:pPr>
    </w:p>
    <w:p w14:paraId="326D50DC" w14:textId="77777777" w:rsidR="006A5A57" w:rsidRDefault="006A5A57">
      <w:pPr>
        <w:pStyle w:val="BodyText"/>
        <w:rPr>
          <w:sz w:val="20"/>
        </w:rPr>
      </w:pPr>
    </w:p>
    <w:p w14:paraId="26C3D985" w14:textId="77777777" w:rsidR="006A5A57" w:rsidRDefault="006A5A57">
      <w:pPr>
        <w:pStyle w:val="BodyText"/>
        <w:rPr>
          <w:sz w:val="20"/>
        </w:rPr>
      </w:pPr>
    </w:p>
    <w:p w14:paraId="427C95BD" w14:textId="77777777" w:rsidR="006A5A57" w:rsidRDefault="006A5A57">
      <w:pPr>
        <w:pStyle w:val="BodyText"/>
        <w:spacing w:before="9"/>
        <w:rPr>
          <w:sz w:val="17"/>
        </w:rPr>
      </w:pPr>
    </w:p>
    <w:p w14:paraId="40894602" w14:textId="1537311C" w:rsidR="006A5A57" w:rsidRPr="00363EAE" w:rsidRDefault="00EA6101">
      <w:pPr>
        <w:pStyle w:val="BodyText"/>
        <w:spacing w:before="100"/>
        <w:ind w:left="100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April </w:t>
      </w:r>
      <w:r w:rsidR="00B17F46">
        <w:rPr>
          <w:rFonts w:ascii="Verdana" w:hAnsi="Verdana"/>
          <w:sz w:val="28"/>
          <w:szCs w:val="28"/>
        </w:rPr>
        <w:t>8</w:t>
      </w:r>
      <w:r>
        <w:rPr>
          <w:rFonts w:ascii="Verdana" w:hAnsi="Verdana"/>
          <w:sz w:val="28"/>
          <w:szCs w:val="28"/>
        </w:rPr>
        <w:t>, 2026</w:t>
      </w:r>
    </w:p>
    <w:p w14:paraId="6D4F861A" w14:textId="77777777" w:rsidR="006A5A57" w:rsidRPr="00363EAE" w:rsidRDefault="006A5A57">
      <w:pPr>
        <w:pStyle w:val="BodyText"/>
        <w:rPr>
          <w:rFonts w:ascii="Verdana" w:hAnsi="Verdana"/>
          <w:sz w:val="28"/>
          <w:szCs w:val="28"/>
        </w:rPr>
      </w:pPr>
    </w:p>
    <w:p w14:paraId="1ED8894F" w14:textId="77777777" w:rsidR="006A5A57" w:rsidRPr="00363EAE" w:rsidRDefault="006A5A57">
      <w:pPr>
        <w:pStyle w:val="BodyText"/>
        <w:spacing w:before="4"/>
        <w:rPr>
          <w:rFonts w:ascii="Verdana" w:hAnsi="Verdana"/>
          <w:sz w:val="28"/>
          <w:szCs w:val="28"/>
        </w:rPr>
      </w:pPr>
    </w:p>
    <w:p w14:paraId="74186AE5" w14:textId="77777777" w:rsidR="006A5A57" w:rsidRPr="00363EAE" w:rsidRDefault="00363EAE">
      <w:pPr>
        <w:pStyle w:val="BodyText"/>
        <w:ind w:left="100"/>
        <w:rPr>
          <w:rFonts w:ascii="Verdana" w:hAnsi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>To Whom It May Concern,</w:t>
      </w:r>
    </w:p>
    <w:p w14:paraId="67C9D32B" w14:textId="77777777" w:rsidR="006A5A57" w:rsidRPr="00363EAE" w:rsidRDefault="006A5A57">
      <w:pPr>
        <w:pStyle w:val="BodyText"/>
        <w:spacing w:before="8"/>
        <w:rPr>
          <w:rFonts w:ascii="Verdana" w:hAnsi="Verdana"/>
          <w:sz w:val="28"/>
          <w:szCs w:val="28"/>
        </w:rPr>
      </w:pPr>
    </w:p>
    <w:p w14:paraId="2C9B8246" w14:textId="0EE7AE9B" w:rsidR="00EA6101" w:rsidRPr="00EA6101" w:rsidRDefault="00363EAE" w:rsidP="00C94C1F">
      <w:pPr>
        <w:adjustRightInd w:val="0"/>
        <w:rPr>
          <w:rFonts w:ascii="Verdana" w:hAnsi="Verdana" w:cs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 xml:space="preserve">The Board of Trustees of the Idaho State Historical Society </w:t>
      </w:r>
      <w:r w:rsidRPr="00D544C2">
        <w:rPr>
          <w:rFonts w:ascii="Verdana" w:hAnsi="Verdana"/>
          <w:sz w:val="28"/>
          <w:szCs w:val="28"/>
        </w:rPr>
        <w:t xml:space="preserve">(ISHS) will be holding </w:t>
      </w:r>
      <w:r w:rsidR="00C94C1F">
        <w:rPr>
          <w:rFonts w:ascii="Verdana" w:hAnsi="Verdana"/>
          <w:sz w:val="28"/>
          <w:szCs w:val="28"/>
        </w:rPr>
        <w:t>a Special</w:t>
      </w:r>
      <w:r w:rsidR="009F72E2">
        <w:rPr>
          <w:rFonts w:ascii="Verdana" w:hAnsi="Verdana"/>
          <w:sz w:val="28"/>
          <w:szCs w:val="28"/>
        </w:rPr>
        <w:t xml:space="preserve"> </w:t>
      </w:r>
      <w:r w:rsidR="00952A6D" w:rsidRPr="00D544C2">
        <w:rPr>
          <w:rFonts w:ascii="Verdana" w:hAnsi="Verdana"/>
          <w:sz w:val="28"/>
          <w:szCs w:val="28"/>
        </w:rPr>
        <w:t>Board</w:t>
      </w:r>
      <w:r w:rsidR="009F72E2">
        <w:rPr>
          <w:rFonts w:ascii="Verdana" w:hAnsi="Verdana"/>
          <w:sz w:val="28"/>
          <w:szCs w:val="28"/>
        </w:rPr>
        <w:t xml:space="preserve"> of Trustees</w:t>
      </w:r>
      <w:r w:rsidR="00952A6D" w:rsidRPr="00D544C2">
        <w:rPr>
          <w:rFonts w:ascii="Verdana" w:hAnsi="Verdana"/>
          <w:sz w:val="28"/>
          <w:szCs w:val="28"/>
        </w:rPr>
        <w:t xml:space="preserve"> </w:t>
      </w:r>
      <w:r w:rsidR="00D63AF2" w:rsidRPr="00D544C2">
        <w:rPr>
          <w:rFonts w:ascii="Verdana" w:hAnsi="Verdana"/>
          <w:sz w:val="28"/>
          <w:szCs w:val="28"/>
        </w:rPr>
        <w:t>meeting on</w:t>
      </w:r>
      <w:r w:rsidR="00952A6D">
        <w:rPr>
          <w:rFonts w:ascii="Verdana" w:hAnsi="Verdana"/>
          <w:sz w:val="28"/>
          <w:szCs w:val="28"/>
        </w:rPr>
        <w:t xml:space="preserve"> </w:t>
      </w:r>
      <w:r w:rsidR="00EA6101">
        <w:rPr>
          <w:rFonts w:ascii="Verdana" w:hAnsi="Verdana"/>
          <w:sz w:val="28"/>
          <w:szCs w:val="28"/>
        </w:rPr>
        <w:t xml:space="preserve">Thursday, April </w:t>
      </w:r>
      <w:r w:rsidR="00C94C1F">
        <w:rPr>
          <w:rFonts w:ascii="Verdana" w:hAnsi="Verdana"/>
          <w:sz w:val="28"/>
          <w:szCs w:val="28"/>
        </w:rPr>
        <w:t>9</w:t>
      </w:r>
      <w:r w:rsidR="00427A34" w:rsidRPr="00427A34">
        <w:rPr>
          <w:rFonts w:ascii="Verdana" w:hAnsi="Verdana"/>
          <w:sz w:val="28"/>
          <w:szCs w:val="28"/>
        </w:rPr>
        <w:t xml:space="preserve"> </w:t>
      </w:r>
      <w:r w:rsidR="00427A34">
        <w:rPr>
          <w:rFonts w:ascii="Verdana" w:hAnsi="Verdana"/>
          <w:sz w:val="28"/>
          <w:szCs w:val="28"/>
        </w:rPr>
        <w:t>begin</w:t>
      </w:r>
      <w:r w:rsidR="00427A34" w:rsidRPr="00D63AF2">
        <w:rPr>
          <w:rFonts w:ascii="Verdana" w:hAnsi="Verdana"/>
          <w:sz w:val="28"/>
          <w:szCs w:val="28"/>
        </w:rPr>
        <w:t xml:space="preserve">ning at </w:t>
      </w:r>
      <w:r w:rsidR="00C94C1F">
        <w:rPr>
          <w:rFonts w:ascii="Verdana" w:hAnsi="Verdana"/>
          <w:sz w:val="28"/>
          <w:szCs w:val="28"/>
        </w:rPr>
        <w:t>4:00 pm MT.</w:t>
      </w:r>
    </w:p>
    <w:p w14:paraId="3AE4DA81" w14:textId="64E17FE2" w:rsidR="006A5A57" w:rsidRPr="003A046C" w:rsidRDefault="006A5A57" w:rsidP="00427A34">
      <w:pPr>
        <w:pStyle w:val="BodyText"/>
        <w:spacing w:line="276" w:lineRule="auto"/>
        <w:ind w:left="100" w:right="97"/>
        <w:rPr>
          <w:rFonts w:ascii="Verdana" w:hAnsi="Verdana"/>
          <w:color w:val="EE0000"/>
          <w:sz w:val="28"/>
          <w:szCs w:val="28"/>
        </w:rPr>
      </w:pPr>
    </w:p>
    <w:p w14:paraId="67E9E2B5" w14:textId="77777777" w:rsidR="00952A6D" w:rsidRDefault="00952A6D">
      <w:pPr>
        <w:pStyle w:val="BodyText"/>
        <w:spacing w:line="276" w:lineRule="auto"/>
        <w:ind w:left="100"/>
        <w:rPr>
          <w:rFonts w:ascii="Verdana" w:hAnsi="Verdana"/>
          <w:sz w:val="28"/>
          <w:szCs w:val="28"/>
        </w:rPr>
      </w:pPr>
    </w:p>
    <w:p w14:paraId="789F53F6" w14:textId="34381E29" w:rsidR="006A5A57" w:rsidRPr="00363EAE" w:rsidRDefault="00363EAE">
      <w:pPr>
        <w:pStyle w:val="BodyText"/>
        <w:spacing w:line="276" w:lineRule="auto"/>
        <w:ind w:left="100"/>
        <w:rPr>
          <w:rFonts w:ascii="Verdana" w:hAnsi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 xml:space="preserve">For any questions or inquiries, please contact the Administrative Office </w:t>
      </w:r>
      <w:proofErr w:type="gramStart"/>
      <w:r w:rsidRPr="00363EAE">
        <w:rPr>
          <w:rFonts w:ascii="Verdana" w:hAnsi="Verdana"/>
          <w:sz w:val="28"/>
          <w:szCs w:val="28"/>
        </w:rPr>
        <w:t>at</w:t>
      </w:r>
      <w:proofErr w:type="gramEnd"/>
      <w:r w:rsidRPr="00363EAE">
        <w:rPr>
          <w:rFonts w:ascii="Verdana" w:hAnsi="Verdana"/>
          <w:sz w:val="28"/>
          <w:szCs w:val="28"/>
        </w:rPr>
        <w:t xml:space="preserve"> (208) 334-2682.</w:t>
      </w:r>
    </w:p>
    <w:sectPr w:rsidR="006A5A57" w:rsidRPr="00363EAE">
      <w:type w:val="continuous"/>
      <w:pgSz w:w="12240" w:h="15840"/>
      <w:pgMar w:top="1440" w:right="15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zayNDcztjQxNjZS0lEKTi0uzszPAykwNK4FAMsFJ2UtAAAA"/>
  </w:docVars>
  <w:rsids>
    <w:rsidRoot w:val="006A5A57"/>
    <w:rsid w:val="000878F8"/>
    <w:rsid w:val="000A19A4"/>
    <w:rsid w:val="000D5211"/>
    <w:rsid w:val="000F7894"/>
    <w:rsid w:val="00115C7E"/>
    <w:rsid w:val="00196FFB"/>
    <w:rsid w:val="001D3D92"/>
    <w:rsid w:val="002161B8"/>
    <w:rsid w:val="00233D1E"/>
    <w:rsid w:val="00283E01"/>
    <w:rsid w:val="002B5093"/>
    <w:rsid w:val="00363EAE"/>
    <w:rsid w:val="003767E4"/>
    <w:rsid w:val="003A046C"/>
    <w:rsid w:val="003A2F7D"/>
    <w:rsid w:val="00413D25"/>
    <w:rsid w:val="004264C4"/>
    <w:rsid w:val="00427A34"/>
    <w:rsid w:val="00430C60"/>
    <w:rsid w:val="004A1670"/>
    <w:rsid w:val="004A3F73"/>
    <w:rsid w:val="004F5B6E"/>
    <w:rsid w:val="0052716A"/>
    <w:rsid w:val="0053266D"/>
    <w:rsid w:val="00584613"/>
    <w:rsid w:val="005F0F97"/>
    <w:rsid w:val="00607BD2"/>
    <w:rsid w:val="006237B2"/>
    <w:rsid w:val="006527BB"/>
    <w:rsid w:val="00680045"/>
    <w:rsid w:val="006A5A57"/>
    <w:rsid w:val="006A5F30"/>
    <w:rsid w:val="006B13B4"/>
    <w:rsid w:val="006B2FB9"/>
    <w:rsid w:val="006C594B"/>
    <w:rsid w:val="00735901"/>
    <w:rsid w:val="00742189"/>
    <w:rsid w:val="0074546B"/>
    <w:rsid w:val="007613E8"/>
    <w:rsid w:val="007A586D"/>
    <w:rsid w:val="007C477B"/>
    <w:rsid w:val="007D3221"/>
    <w:rsid w:val="007E5175"/>
    <w:rsid w:val="0089110C"/>
    <w:rsid w:val="008C3B40"/>
    <w:rsid w:val="008C5516"/>
    <w:rsid w:val="008E45B3"/>
    <w:rsid w:val="009038CC"/>
    <w:rsid w:val="00910AE8"/>
    <w:rsid w:val="009321D6"/>
    <w:rsid w:val="00936339"/>
    <w:rsid w:val="00946AB8"/>
    <w:rsid w:val="00951698"/>
    <w:rsid w:val="00952A6D"/>
    <w:rsid w:val="00973C6E"/>
    <w:rsid w:val="009826ED"/>
    <w:rsid w:val="00992E90"/>
    <w:rsid w:val="009D0A61"/>
    <w:rsid w:val="009F72E2"/>
    <w:rsid w:val="00A009A6"/>
    <w:rsid w:val="00A254C4"/>
    <w:rsid w:val="00A27658"/>
    <w:rsid w:val="00B026A6"/>
    <w:rsid w:val="00B17F46"/>
    <w:rsid w:val="00B21495"/>
    <w:rsid w:val="00B4200C"/>
    <w:rsid w:val="00B46C13"/>
    <w:rsid w:val="00BA6DC4"/>
    <w:rsid w:val="00BD05FE"/>
    <w:rsid w:val="00C94C1F"/>
    <w:rsid w:val="00CA45AA"/>
    <w:rsid w:val="00CA485D"/>
    <w:rsid w:val="00CE4C7E"/>
    <w:rsid w:val="00D544C2"/>
    <w:rsid w:val="00D54EA6"/>
    <w:rsid w:val="00D63AF2"/>
    <w:rsid w:val="00DA11A0"/>
    <w:rsid w:val="00DF5C06"/>
    <w:rsid w:val="00E46116"/>
    <w:rsid w:val="00E8378D"/>
    <w:rsid w:val="00E90250"/>
    <w:rsid w:val="00E96478"/>
    <w:rsid w:val="00EA6101"/>
    <w:rsid w:val="00ED53DA"/>
    <w:rsid w:val="00EF3E73"/>
    <w:rsid w:val="00F22AE0"/>
    <w:rsid w:val="00F24977"/>
    <w:rsid w:val="00F8626E"/>
    <w:rsid w:val="00FC58A4"/>
    <w:rsid w:val="00FF5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BA8EC"/>
  <w15:docId w15:val="{3E2AED39-C097-42A8-B482-4EF4F7D11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pPr>
      <w:spacing w:before="74"/>
      <w:ind w:left="2627" w:right="2444"/>
      <w:jc w:val="center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rsid w:val="00D544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c53b7a63-2d6e-4d96-87c9-9f583f6d1c81}" enabled="0" method="" siteId="{c53b7a63-2d6e-4d96-87c9-9f583f6d1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Harrison</dc:creator>
  <cp:lastModifiedBy>Patricia Hoffman</cp:lastModifiedBy>
  <cp:revision>8</cp:revision>
  <cp:lastPrinted>2026-04-07T16:35:00Z</cp:lastPrinted>
  <dcterms:created xsi:type="dcterms:W3CDTF">2026-03-24T15:32:00Z</dcterms:created>
  <dcterms:modified xsi:type="dcterms:W3CDTF">2026-04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12-09T00:00:00Z</vt:filetime>
  </property>
</Properties>
</file>